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7B9BF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##### Load data</w:t>
      </w:r>
    </w:p>
    <w:p w14:paraId="3A1A54A0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load("dat.Rdata")</w:t>
      </w:r>
    </w:p>
    <w:p w14:paraId="1F2D638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</w:p>
    <w:p w14:paraId="2B4F1C7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#### keep full dataset</w:t>
      </w:r>
    </w:p>
    <w:p w14:paraId="1504ABF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 xml:space="preserve">datfull &lt;- dat </w:t>
      </w:r>
    </w:p>
    <w:p w14:paraId="6F462AA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</w:p>
    <w:p w14:paraId="71DF0F2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##### Check missingness pattern</w:t>
      </w:r>
    </w:p>
    <w:p w14:paraId="1556085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dependent &lt;- "SE_use"</w:t>
      </w:r>
    </w:p>
    <w:p w14:paraId="208AC71A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explanatory &lt;- c("SES", "Performance", "Study_profile", "Intellectual_ability", "Motivation","Exam_track", "Gender")</w:t>
      </w:r>
    </w:p>
    <w:p w14:paraId="0704ED97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 xml:space="preserve">missing_mar &lt;- dat %&gt;% </w:t>
      </w:r>
    </w:p>
    <w:p w14:paraId="631B75B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 xml:space="preserve">  missing_compare(dependent, explanatory)</w:t>
      </w:r>
    </w:p>
    <w:p w14:paraId="2F80191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</w:p>
    <w:p w14:paraId="604E795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#### complete cases</w:t>
      </w:r>
    </w:p>
    <w:p w14:paraId="3D92DCF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dat &lt;- na.omit(dat)</w:t>
      </w:r>
    </w:p>
    <w:p w14:paraId="4633FD6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</w:p>
    <w:p w14:paraId="538DDE37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##### Inspect data</w:t>
      </w:r>
    </w:p>
    <w:p w14:paraId="0492D6D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str(dat)</w:t>
      </w:r>
    </w:p>
    <w:p w14:paraId="104907C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</w:p>
    <w:p w14:paraId="5CBBC83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##### define formula for PSM</w:t>
      </w:r>
    </w:p>
    <w:p w14:paraId="2AFDA46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ps.formula0 &lt;- formula("cohort ~ SES + Performance + Study_profile + Intellectual_ability + Motivation + Exam_track + Gender")</w:t>
      </w:r>
    </w:p>
    <w:p w14:paraId="5F99C26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</w:p>
    <w:p w14:paraId="28C3332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 xml:space="preserve">#####  No matching; constructing a pre-match matchit object. </w:t>
      </w:r>
    </w:p>
    <w:p w14:paraId="638EE557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m.out0 &lt;- matchit(ps.formula0, data = dat,</w:t>
      </w:r>
    </w:p>
    <w:p w14:paraId="7C0129F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 xml:space="preserve">                  method = NULL, distance = "glm")</w:t>
      </w:r>
    </w:p>
    <w:p w14:paraId="53B325F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summary(m.out0)</w:t>
      </w:r>
    </w:p>
    <w:p w14:paraId="1AC47B14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</w:p>
    <w:p w14:paraId="7EB27BE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 xml:space="preserve">##### Nearest neighbour </w:t>
      </w:r>
    </w:p>
    <w:p w14:paraId="2047BA90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m.outNN &lt;- matchit(ps.formula0, data = dat,</w:t>
      </w:r>
    </w:p>
    <w:p w14:paraId="7ACCECF7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 xml:space="preserve">                   method = "nearest", distance = "glm")</w:t>
      </w:r>
    </w:p>
    <w:p w14:paraId="22ABCAF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</w:p>
    <w:p w14:paraId="339592A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summary(m.outNN, un = FALSE)</w:t>
      </w:r>
    </w:p>
    <w:p w14:paraId="0C27403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</w:p>
    <w:p w14:paraId="58D694D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#####  Full matching</w:t>
      </w:r>
    </w:p>
    <w:p w14:paraId="3B19757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set.seed(100)</w:t>
      </w:r>
    </w:p>
    <w:p w14:paraId="5ABC4340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20"/>
        </w:rPr>
      </w:pPr>
      <w:r w:rsidRPr="00C7150D">
        <w:rPr>
          <w:rFonts w:ascii="Book Antiqua" w:hAnsi="Book Antiqua" w:cs="CMU Serif"/>
          <w:noProof/>
          <w:kern w:val="20"/>
          <w:szCs w:val="20"/>
        </w:rPr>
        <w:t>library(optmatch)</w:t>
      </w:r>
    </w:p>
    <w:p w14:paraId="036CD31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m.outfull &lt;- matchit(ps.formula0, data = dat, </w:t>
      </w:r>
    </w:p>
    <w:p w14:paraId="00EB790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method = "full", distance = "glm")</w:t>
      </w:r>
    </w:p>
    <w:p w14:paraId="648E6FD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476629D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table1_all &lt;- select(as.data.frame(round(summary(m.outfull)$sum.all,2)), 1:3) </w:t>
      </w:r>
    </w:p>
    <w:p w14:paraId="3560A12F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table1_match &lt;- select(as.data.frame(round(summary(m.outfull)$sum.matched,2)), 1:3)</w:t>
      </w:r>
    </w:p>
    <w:p w14:paraId="57144DC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40F7E27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library(sjPlot)</w:t>
      </w:r>
    </w:p>
    <w:p w14:paraId="00B7EB04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lastRenderedPageBreak/>
        <w:t>sjPlot::tab_df(table1_match)</w:t>
      </w:r>
    </w:p>
    <w:p w14:paraId="2ABFAEA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169B167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  Assess balance</w:t>
      </w:r>
    </w:p>
    <w:p w14:paraId="56BA304E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summary(m.outfull, un = FALSE)</w:t>
      </w:r>
    </w:p>
    <w:p w14:paraId="3FDC0AB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plot(summary(m.outfull)) </w:t>
      </w:r>
    </w:p>
    <w:p w14:paraId="7793357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bal.tab(m.outfull, stats = c("mean.diffs", "variance.ratios", "ks.statistics"))</w:t>
      </w:r>
    </w:p>
    <w:p w14:paraId="6576F82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bal.tab(m.outNN, stats = c("mean.diffs", "variance.ratios", "ks.statistics"))</w:t>
      </w:r>
    </w:p>
    <w:p w14:paraId="201B265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4C99E11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  Plot distributional balance</w:t>
      </w:r>
    </w:p>
    <w:p w14:paraId="465C3BBE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p1 &lt;- bal.plot(m.outfull, var.name="distance", type="density", position = "bottom", colors=c("grey26","grey92"), which="both", mirror = logical, sample.names = c("Unmatched", "Matched"))</w:t>
      </w:r>
    </w:p>
    <w:p w14:paraId="5B6CB77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74C67EEE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  Define empty models</w:t>
      </w:r>
    </w:p>
    <w:p w14:paraId="7E006D9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717920E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  class</w:t>
      </w:r>
    </w:p>
    <w:p w14:paraId="4EEF4EA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emptymodel0 &lt;- glmer(DV_SE_Use ~ 1 + (1|class), family=binomial, data= dat,</w:t>
      </w:r>
    </w:p>
    <w:p w14:paraId="4DA91A5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nAGQ = 0, weights = m.outfull$weights, control=glmerControl(optimizer="bobyqa",optCtrl=list(maxfun=2e5))) </w:t>
      </w:r>
    </w:p>
    <w:p w14:paraId="6B641B8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summary(emptymodel0)</w:t>
      </w:r>
    </w:p>
    <w:p w14:paraId="7A80CC0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3A210FFA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  school</w:t>
      </w:r>
    </w:p>
    <w:p w14:paraId="216EAA0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emptymodel1 &lt;- glmer(DV_SE_Use ~ 1 + (1|school), family=binomial, data= dat,</w:t>
      </w:r>
    </w:p>
    <w:p w14:paraId="2D7DE84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nAGQ = 0, weights = m.outfull$weights, control=glmerControl(optimizer="bobyqa",optCtrl=list(maxfun=2e5))) </w:t>
      </w:r>
    </w:p>
    <w:p w14:paraId="52457AF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summary(emptymodel1)</w:t>
      </w:r>
    </w:p>
    <w:p w14:paraId="4E8AF08E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433B527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  class and school</w:t>
      </w:r>
    </w:p>
    <w:p w14:paraId="55D7D27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emptymodel2 &lt;- glmer(DV_SE_Use ~ 1 + (1|school/class), family=binomial, data= dat,</w:t>
      </w:r>
    </w:p>
    <w:p w14:paraId="53B1BEE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nAGQ = 0, weights = m.outfull$weights, control=glmerControl(optimizer="bobyqa",optCtrl=list(maxfun=2e5))) </w:t>
      </w:r>
    </w:p>
    <w:p w14:paraId="64F65D9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summary(emptymodel2)</w:t>
      </w:r>
    </w:p>
    <w:p w14:paraId="5A706ADA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 Compare empty models</w:t>
      </w:r>
    </w:p>
    <w:p w14:paraId="25C00B9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anova(emptymodel0, emptymodel1, emptymodel2)</w:t>
      </w:r>
    </w:p>
    <w:p w14:paraId="538A0E0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7249F34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####### Model 1: cohort-shadow education relationship </w:t>
      </w:r>
    </w:p>
    <w:p w14:paraId="1A06832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fit1 &lt;- glmer(DV_SE_Use ~ cohort + (1|school/class), weights = m.outfull$weights,</w:t>
      </w:r>
    </w:p>
    <w:p w14:paraId="06E1FDA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control=glmerControl(optimizer="bobyqa",optCtrl=list(maxfun=2e5)),</w:t>
      </w:r>
    </w:p>
    <w:p w14:paraId="26CBE58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data = dat, family = binomial())</w:t>
      </w:r>
    </w:p>
    <w:p w14:paraId="77303B6F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summary(fit1)</w:t>
      </w:r>
    </w:p>
    <w:p w14:paraId="10650CA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0FA3624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 Model 2: same but with student-level covariates</w:t>
      </w:r>
    </w:p>
    <w:p w14:paraId="09FDD7B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lastRenderedPageBreak/>
        <w:t>fit2 &lt;- glmer(DV_SE_Use ~ cohort + SES + Performance + Study_profile +  Intellectual_ability + Motivation + Exam_track + Gender + (1|school/class), weights = m.outfull$weights,</w:t>
      </w:r>
    </w:p>
    <w:p w14:paraId="6A4981D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control=glmerControl(optimizer="bobyqa",optCtrl=list(maxfun=2e5)),</w:t>
      </w:r>
    </w:p>
    <w:p w14:paraId="2106E05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data = dat, family = binomial())</w:t>
      </w:r>
    </w:p>
    <w:p w14:paraId="1FD904CF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summary(fit2)</w:t>
      </w:r>
    </w:p>
    <w:p w14:paraId="639A2A3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2C51DECA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 Model 3: same but with student-level and higher level covariates</w:t>
      </w:r>
    </w:p>
    <w:p w14:paraId="5BDCB350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 school proportions of students with high SES</w:t>
      </w:r>
    </w:p>
    <w:p w14:paraId="3CD7EC4A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High_SES_mean_school &lt;- aggregate(dat$SES=="high", by = list(dat$school), FUN = mean)</w:t>
      </w:r>
    </w:p>
    <w:p w14:paraId="42909FC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colnames(High_SES_mean_school) &lt;- c("school","High_SES_mean_school")</w:t>
      </w:r>
    </w:p>
    <w:p w14:paraId="414DBD4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5E62300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# performance by class </w:t>
      </w:r>
    </w:p>
    <w:p w14:paraId="77D9F02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Class_mean_performance &lt;- aggregate(dat$Performance, by = list(dat$class), FUN=mean)</w:t>
      </w:r>
    </w:p>
    <w:p w14:paraId="7EDE35E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colnames(Class_mean_performance)[1] &lt;- "class"</w:t>
      </w:r>
    </w:p>
    <w:p w14:paraId="2DC6819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colnames(Class_mean_performance)[2] &lt;- "Class_mean_performance"</w:t>
      </w:r>
    </w:p>
    <w:p w14:paraId="33671B6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dat &lt;- merge(x = dat, y = Class_mean_performance, by= "class",  all.x=T)</w:t>
      </w:r>
    </w:p>
    <w:p w14:paraId="1593478A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4E2C3C0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fit3 &lt;- glmer(DV_SE_Use ~ cohort + SES + Performance + Study_profile +  Intellectual_ability +  Motivation +   Exam_track + Gender + Class_mean_performance + High_SES_mean_school + (1|school/class),  weights = m.outfull$weights, control=glmerControl(optimizer="bobyqa",optCtrl=list(maxfun=2e5)), data = dat, family = binomial())</w:t>
      </w:r>
    </w:p>
    <w:p w14:paraId="120853B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summary(fit3)</w:t>
      </w:r>
    </w:p>
    <w:p w14:paraId="647FF4D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1BE0846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 examine the number of missing cases</w:t>
      </w:r>
    </w:p>
    <w:p w14:paraId="0F44CC1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propMissing &lt;- apply(data.frame(is.na(datfull)),2,mean) </w:t>
      </w:r>
    </w:p>
    <w:p w14:paraId="5D55A827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round(propMissing,2)</w:t>
      </w:r>
    </w:p>
    <w:p w14:paraId="3A20C34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15F1205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 create own pedicton matrix</w:t>
      </w:r>
    </w:p>
    <w:p w14:paraId="5E735CE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####### it is important to impute seperately for the treatment and control group </w:t>
      </w:r>
    </w:p>
    <w:p w14:paraId="0ABF46C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long.imputation &lt;- c()</w:t>
      </w:r>
    </w:p>
    <w:p w14:paraId="670B4A1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for (group in 0:1) {</w:t>
      </w:r>
    </w:p>
    <w:p w14:paraId="3726094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#default value of .1 for minimum corrlation </w:t>
      </w:r>
    </w:p>
    <w:p w14:paraId="493DE59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predictor.selection &lt;- quickpred(subset(datfull,cohort==group), method='pearson', exclude=c("Ll_Id"))</w:t>
      </w:r>
    </w:p>
    <w:p w14:paraId="669DD00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imputation &lt;- mice(subset(datfull,cohort==group), m=20, method="pmm", visitSequence="monotone", predictorMatrix = predictor.selection)</w:t>
      </w:r>
    </w:p>
    <w:p w14:paraId="4F42BE9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long.imputation = rbind(long.imputation,complete(imputation, action="long"))} </w:t>
      </w:r>
    </w:p>
    <w:p w14:paraId="4E97629A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20AE986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create a list of all imputed datasets</w:t>
      </w:r>
    </w:p>
    <w:p w14:paraId="651A1EF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dat_all=list()</w:t>
      </w:r>
    </w:p>
    <w:p w14:paraId="3623626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for(i in 1:20){dat_all[[i]] = subset(long.imputation, subset=.imp==i)}</w:t>
      </w:r>
    </w:p>
    <w:p w14:paraId="0683778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formula for PSM</w:t>
      </w:r>
    </w:p>
    <w:p w14:paraId="7C8DCCB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lastRenderedPageBreak/>
        <w:t>ps.formula0 &lt;- formula("cohort ~ SES + Performance + Study_profile + Intellectual_ability + Motivation + Exam_track + Gender")</w:t>
      </w:r>
    </w:p>
    <w:p w14:paraId="66F34B5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1E9D3D2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Matchthem requires a mids object</w:t>
      </w:r>
    </w:p>
    <w:p w14:paraId="11404CD4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datimp &lt;- datlist2mids(dat_all)</w:t>
      </w:r>
    </w:p>
    <w:p w14:paraId="6AD008F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# Weighting the Imputed Datasets</w:t>
      </w:r>
    </w:p>
    <w:p w14:paraId="49F44B5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weighted.datasets1 &lt;- weightthem(ps.formula0, datimp, approach = 'across', method = 'ps', distance = 'glm')</w:t>
      </w:r>
    </w:p>
    <w:p w14:paraId="3BFBF6A4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4C31D2D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# Assessing Balance on the Weighted Datasets</w:t>
      </w:r>
    </w:p>
    <w:p w14:paraId="2E722CBE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bal.tab(weighted.datasets1, abs = TRUE)</w:t>
      </w:r>
    </w:p>
    <w:p w14:paraId="6D2B360F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2DC5D0C4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# Analyzing the Weighted Datasets</w:t>
      </w:r>
    </w:p>
    <w:p w14:paraId="18E6B7A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weighted.models1 &lt;- with(data = weighted.datasets1,</w:t>
      </w:r>
    </w:p>
    <w:p w14:paraId="66209AA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    expr = glmer(DV_SE_Use ~ cohort + (1|school/class), family=binomial, </w:t>
      </w:r>
    </w:p>
    <w:p w14:paraId="0BDA8EE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                 control=glmerControl(optimizer="bobyqa",optCtrl=list(maxfun=2e5))))</w:t>
      </w:r>
    </w:p>
    <w:p w14:paraId="5AA811C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7CBEB01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# Pooling the Causal Effect Estimates (Obtained from the Weighted Datasets)</w:t>
      </w:r>
    </w:p>
    <w:p w14:paraId="3A7585E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testEstimates(weighted.models1$analyses)</w:t>
      </w:r>
    </w:p>
    <w:p w14:paraId="499E76A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est1 &lt;- testEstimates(weighted.models1$analyses)</w:t>
      </w:r>
    </w:p>
    <w:p w14:paraId="5F3A19E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53000F07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######## Caclulating odds ratio </w:t>
      </w:r>
    </w:p>
    <w:p w14:paraId="444D592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pool.OR1 &lt;- exp(cbind(est1$estimates[,1], (est1$estimates[,1]-1.96*(est1$estimates[,2])), </w:t>
      </w:r>
    </w:p>
    <w:p w14:paraId="666236A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(est1$estimates[,1]+1.96*(est1$estimates[,2]))))</w:t>
      </w:r>
    </w:p>
    <w:p w14:paraId="60D7D72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colnames(pool.OR1) &lt;- (c("OR", "95% LO", "95% UP"))</w:t>
      </w:r>
    </w:p>
    <w:p w14:paraId="536599E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round(pool.OR1,2)</w:t>
      </w:r>
    </w:p>
    <w:p w14:paraId="7BCE2F9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 create own pedicton matrix</w:t>
      </w:r>
    </w:p>
    <w:p w14:paraId="3004E40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####### it is important to impute seperately for the treatment and control group </w:t>
      </w:r>
    </w:p>
    <w:p w14:paraId="46AC226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long.imputation &lt;- c()</w:t>
      </w:r>
    </w:p>
    <w:p w14:paraId="54B1998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for (group in 0:1) {</w:t>
      </w:r>
    </w:p>
    <w:p w14:paraId="3C5C638E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#default value of .1 for minimum corrlation </w:t>
      </w:r>
    </w:p>
    <w:p w14:paraId="3F64144E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predictor.selection &lt;- quickpred(subset(dat,cohort==group), method='pearson', exclude=c("Ll_Id"))</w:t>
      </w:r>
    </w:p>
    <w:p w14:paraId="7D6BC66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imputation &lt;- mice(subset(dat,cohort==group), m=20, method="pmm", visitSequence="monotone", predictorMatrix = predictor.selection)</w:t>
      </w:r>
    </w:p>
    <w:p w14:paraId="2AA6737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long.imputation = rbind(long.imputation,complete(imputation, action="long"))} </w:t>
      </w:r>
    </w:p>
    <w:p w14:paraId="4EA8A2BA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3677952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create a list of all imputed datasets</w:t>
      </w:r>
    </w:p>
    <w:p w14:paraId="24A111D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dat_all=list()</w:t>
      </w:r>
    </w:p>
    <w:p w14:paraId="523652C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for(i in 1:20){dat_all[[i]] = subset(long.imputation, subset=.imp==i)}</w:t>
      </w:r>
    </w:p>
    <w:p w14:paraId="0913595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46563FE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formula for PSM</w:t>
      </w:r>
    </w:p>
    <w:p w14:paraId="75DE8C0F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lastRenderedPageBreak/>
        <w:t>ps.formula0 &lt;- formula("cohort ~ SES + Performance + Study_profile + Intellectual_ability + Motivation + Exam_track + Gender")</w:t>
      </w:r>
    </w:p>
    <w:p w14:paraId="75B0010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7C25353F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Matchthem requires a mids object</w:t>
      </w:r>
    </w:p>
    <w:p w14:paraId="3A78B6E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datimp &lt;- datlist2mids(dat_all)</w:t>
      </w:r>
    </w:p>
    <w:p w14:paraId="440CE5D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3DD9B4CE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# Weighting the Imputed Datasets</w:t>
      </w:r>
    </w:p>
    <w:p w14:paraId="63FA24EA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weighted.datasets1 &lt;- weightthem(ps.formula0, datimp, approach = 'across', method = 'ps', distance = 'glm')</w:t>
      </w:r>
    </w:p>
    <w:p w14:paraId="0E671C4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24B549AE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# Assessing Balance on the Weighted Datasets</w:t>
      </w:r>
    </w:p>
    <w:p w14:paraId="59D8694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bal.tab(weighted.datasets1, un = TRUE, disp = c("means","sds"), stats = c("mean.diffs"))</w:t>
      </w:r>
    </w:p>
    <w:p w14:paraId="5E4BDD8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1F7E4CE0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# Analyzing the Weighted Datasets</w:t>
      </w:r>
    </w:p>
    <w:p w14:paraId="4B57F62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weighted.models1 &lt;- with(data = weighted.datasets1,</w:t>
      </w:r>
    </w:p>
    <w:p w14:paraId="088A3824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    expr = glmer(DV_SE_Use ~ cohort + (1|school/class), family=binomial, </w:t>
      </w:r>
    </w:p>
    <w:p w14:paraId="399882F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                 control=glmerControl(optimizer="bobyqa",optCtrl=list(maxfun=2e5))))</w:t>
      </w:r>
    </w:p>
    <w:p w14:paraId="2AE5E97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5139837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# Pooling the Causal Effect Estimates (Obtained from the Weighted Datasets)</w:t>
      </w:r>
    </w:p>
    <w:p w14:paraId="2675704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testEstimates(weighted.models1$analyses)</w:t>
      </w:r>
    </w:p>
    <w:p w14:paraId="0260496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est1 &lt;- testEstimates(weighted.models1$analyses)</w:t>
      </w:r>
    </w:p>
    <w:p w14:paraId="42ECBB7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0EE00C1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######## Caclulating odds ratio </w:t>
      </w:r>
    </w:p>
    <w:p w14:paraId="443D7D24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pool.OR1 &lt;- exp(cbind(est1$estimates[,1], (est1$estimates[,1]-1.96*(est1$estimates[,2])), </w:t>
      </w:r>
    </w:p>
    <w:p w14:paraId="05F6A84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 (est1$estimates[,1]+1.96*(est1$estimates[,2]))))</w:t>
      </w:r>
    </w:p>
    <w:p w14:paraId="62A3136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colnames(pool.OR1) &lt;- (c("OR", "95% LO", "95% UP"))</w:t>
      </w:r>
    </w:p>
    <w:p w14:paraId="252BF4D7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round(pool.OR1,2)</w:t>
      </w:r>
    </w:p>
    <w:p w14:paraId="225CAC3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5847276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  class</w:t>
      </w:r>
    </w:p>
    <w:p w14:paraId="3CBF4C1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emptymodel0 &lt;- with(data = weighted.datasets1,</w:t>
      </w:r>
    </w:p>
    <w:p w14:paraId="11D71EF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expr = glmer(DV_SE_Use ~ 1 + (1|class), family=binomial, data= dat,</w:t>
      </w:r>
    </w:p>
    <w:p w14:paraId="04CBD94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nAGQ = 0, weights = m.outfull$weights, control=glmerControl(optimizer="bobyqa",optCtrl=list(maxfun=2e5))))</w:t>
      </w:r>
    </w:p>
    <w:p w14:paraId="1B5C243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38E5D8C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  school</w:t>
      </w:r>
    </w:p>
    <w:p w14:paraId="64BAF84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emptymodel1 &lt;- with(data = weighted.datasets1,</w:t>
      </w:r>
    </w:p>
    <w:p w14:paraId="73D2AFE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expr = glmer(DV_SE_Use ~ 1 + (1|school), family=binomial, data= dat,</w:t>
      </w:r>
    </w:p>
    <w:p w14:paraId="74B3060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            nAGQ = 0, weights = m.outfull$weights, control=glmerControl(optimizer="bobyqa",optCtrl=list(maxfun=2e5))))</w:t>
      </w:r>
    </w:p>
    <w:p w14:paraId="12FB6E4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52C32A2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  class and school</w:t>
      </w:r>
    </w:p>
    <w:p w14:paraId="2435247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emptymodel2 &lt;- with(data = weighted.datasets1,</w:t>
      </w:r>
    </w:p>
    <w:p w14:paraId="25C58EBA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expr = glmer(DV_SE_Use ~ 1 + (1|school/class), family=binomial, data= dat,</w:t>
      </w:r>
    </w:p>
    <w:p w14:paraId="27013BB4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lastRenderedPageBreak/>
        <w:t xml:space="preserve">                                 nAGQ = 0, weights = m.outfull$weights, control=glmerControl(optimizer="bobyqa",optCtrl=list(maxfun=2e5))))</w:t>
      </w:r>
    </w:p>
    <w:p w14:paraId="755C42D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6F7CA21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for (i in 1:20) {</w:t>
      </w:r>
    </w:p>
    <w:p w14:paraId="1B626B7A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print(anova(emptymodel0$analyses[[i]], emptymodel1$analyses[[i]], emptymodel2$analyses[[i]]))</w:t>
      </w:r>
    </w:p>
    <w:p w14:paraId="29C1E031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} </w:t>
      </w:r>
    </w:p>
    <w:p w14:paraId="0DC28C7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7B93BB2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####### Model 1: cohort-shadow education relationship </w:t>
      </w:r>
    </w:p>
    <w:p w14:paraId="6D80702E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fit1 &lt;- with(data = weighted.datasets1,</w:t>
      </w:r>
    </w:p>
    <w:p w14:paraId="735C95CF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expr = glmer(DV_SE_Use ~ cohort + (1|school/class), weights = m.outfull$weights,</w:t>
      </w:r>
    </w:p>
    <w:p w14:paraId="41EC2534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control=glmerControl(optimizer="bobyqa",optCtrl=list(maxfun=2e5)),</w:t>
      </w:r>
    </w:p>
    <w:p w14:paraId="1B5C113D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family = binomial()))</w:t>
      </w:r>
    </w:p>
    <w:p w14:paraId="360E005E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5230DA4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# Pooling the Causal Effect Estimates (Obtained from the Weighted Datasets)</w:t>
      </w:r>
    </w:p>
    <w:p w14:paraId="3731F41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testEstimates(fit1$analyses)</w:t>
      </w:r>
    </w:p>
    <w:p w14:paraId="126DCF3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est2 &lt;- testEstimates(fit1$analyses)</w:t>
      </w:r>
    </w:p>
    <w:p w14:paraId="19B3B8BE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1EC30E3E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 Model 2: same but with student-level covariates</w:t>
      </w:r>
    </w:p>
    <w:p w14:paraId="3C06235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fit2 &lt;- with(data = weighted.datasets1,</w:t>
      </w:r>
    </w:p>
    <w:p w14:paraId="52875B2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expr = glmer(DV_SE_Use ~ cohort + SES + Performance + Study_profile +  Intellectual_ability + Motivation + Exam_track + Gender + (1|school/class), weights = m.outfull$weights,</w:t>
      </w:r>
    </w:p>
    <w:p w14:paraId="2DC10C7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control=glmerControl(optimizer="bobyqa",optCtrl=list(maxfun=2e5)),</w:t>
      </w:r>
    </w:p>
    <w:p w14:paraId="6207D92A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family = binomial()))</w:t>
      </w:r>
    </w:p>
    <w:p w14:paraId="62231957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77900CD2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# Pooling the Causal Effect Estimates (Obtained from the Weighted Datasets)</w:t>
      </w:r>
    </w:p>
    <w:p w14:paraId="6C48DBE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testEstimates(fit2$analyses)</w:t>
      </w:r>
    </w:p>
    <w:p w14:paraId="42294ACB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est3 &lt;- testEstimates(fit2$analyses)</w:t>
      </w:r>
    </w:p>
    <w:p w14:paraId="45271CCC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088889CA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 Model 3: same but with student-level and higher level covariates</w:t>
      </w:r>
    </w:p>
    <w:p w14:paraId="791ACF63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fit3 &lt;- with(data = weighted.datasets1, </w:t>
      </w:r>
    </w:p>
    <w:p w14:paraId="14931456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expr = glmer(DV_SE_Use ~ cohort + SES + Performance + Study_profile +  Intellectual_ability +  Motivation +   Exam_track + Gender + Class_mean_performance + High_SES_mean_school + (1|school/class),  </w:t>
      </w:r>
    </w:p>
    <w:p w14:paraId="697FD50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      weights = m.outfull$weights, control=glmerControl(optimizer="bobyqa",optCtrl=list(maxfun=2e5)), </w:t>
      </w:r>
    </w:p>
    <w:p w14:paraId="681C205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 xml:space="preserve">                           family = binomial()))</w:t>
      </w:r>
    </w:p>
    <w:p w14:paraId="1A11AFA8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</w:p>
    <w:p w14:paraId="338C71C9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######## Pooling the Causal Effect Estimates (Obtained from the Weighted Datasets)</w:t>
      </w:r>
    </w:p>
    <w:p w14:paraId="2DF5F6E0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testEstimates(fit3$analyses)</w:t>
      </w:r>
    </w:p>
    <w:p w14:paraId="500CB475" w14:textId="77777777" w:rsidR="00913EA9" w:rsidRPr="00C7150D" w:rsidRDefault="00913EA9" w:rsidP="00913EA9">
      <w:pPr>
        <w:pStyle w:val="SourceCode"/>
        <w:suppressAutoHyphens/>
        <w:wordWrap/>
        <w:spacing w:after="0" w:line="276" w:lineRule="auto"/>
        <w:rPr>
          <w:rFonts w:ascii="Book Antiqua" w:hAnsi="Book Antiqua" w:cs="CMU Serif"/>
          <w:noProof/>
          <w:kern w:val="20"/>
          <w:szCs w:val="19"/>
        </w:rPr>
      </w:pPr>
      <w:r w:rsidRPr="00C7150D">
        <w:rPr>
          <w:rFonts w:ascii="Book Antiqua" w:hAnsi="Book Antiqua" w:cs="CMU Serif"/>
          <w:noProof/>
          <w:kern w:val="20"/>
          <w:szCs w:val="19"/>
        </w:rPr>
        <w:t>est4 &lt;- testEstimates(fit3$analyses)</w:t>
      </w:r>
    </w:p>
    <w:p w14:paraId="35461A5B" w14:textId="77777777" w:rsidR="0050288A" w:rsidRDefault="0050288A"/>
    <w:sectPr w:rsidR="0050288A" w:rsidSect="00BF2414"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2"/>
  <w:proofState w:spelling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jA1srAwMTU0MzdW0lEKTi0uzszPAykwrAUALLHWMiwAAAA="/>
  </w:docVars>
  <w:rsids>
    <w:rsidRoot w:val="00913EA9"/>
    <w:rsid w:val="00015E74"/>
    <w:rsid w:val="00031BE9"/>
    <w:rsid w:val="00040592"/>
    <w:rsid w:val="00047B8A"/>
    <w:rsid w:val="00051DC3"/>
    <w:rsid w:val="00060D6D"/>
    <w:rsid w:val="00066567"/>
    <w:rsid w:val="000B22CB"/>
    <w:rsid w:val="000B70BD"/>
    <w:rsid w:val="000C592E"/>
    <w:rsid w:val="000D150B"/>
    <w:rsid w:val="000E398E"/>
    <w:rsid w:val="00110638"/>
    <w:rsid w:val="0012289E"/>
    <w:rsid w:val="00136018"/>
    <w:rsid w:val="00144BAB"/>
    <w:rsid w:val="00150DB2"/>
    <w:rsid w:val="00191DFB"/>
    <w:rsid w:val="001929EF"/>
    <w:rsid w:val="0019338A"/>
    <w:rsid w:val="001938D3"/>
    <w:rsid w:val="001A0927"/>
    <w:rsid w:val="001B7932"/>
    <w:rsid w:val="001F4999"/>
    <w:rsid w:val="00203BCB"/>
    <w:rsid w:val="00215F96"/>
    <w:rsid w:val="002317EE"/>
    <w:rsid w:val="00250439"/>
    <w:rsid w:val="002571BB"/>
    <w:rsid w:val="002571FC"/>
    <w:rsid w:val="00261590"/>
    <w:rsid w:val="00266147"/>
    <w:rsid w:val="002709C2"/>
    <w:rsid w:val="002709E6"/>
    <w:rsid w:val="00271E6F"/>
    <w:rsid w:val="00283D66"/>
    <w:rsid w:val="00284106"/>
    <w:rsid w:val="00284725"/>
    <w:rsid w:val="00287A60"/>
    <w:rsid w:val="002A29E1"/>
    <w:rsid w:val="002B5760"/>
    <w:rsid w:val="002D1021"/>
    <w:rsid w:val="002D31A7"/>
    <w:rsid w:val="002D3609"/>
    <w:rsid w:val="002D749A"/>
    <w:rsid w:val="002F4441"/>
    <w:rsid w:val="00306ED6"/>
    <w:rsid w:val="00310A2C"/>
    <w:rsid w:val="00321CD9"/>
    <w:rsid w:val="00321DB9"/>
    <w:rsid w:val="003262BF"/>
    <w:rsid w:val="003434E0"/>
    <w:rsid w:val="0036434D"/>
    <w:rsid w:val="00370423"/>
    <w:rsid w:val="0039144F"/>
    <w:rsid w:val="00391C6D"/>
    <w:rsid w:val="00392F86"/>
    <w:rsid w:val="003A5728"/>
    <w:rsid w:val="003B310A"/>
    <w:rsid w:val="003B5BF8"/>
    <w:rsid w:val="003B6294"/>
    <w:rsid w:val="003C17C5"/>
    <w:rsid w:val="003D67A7"/>
    <w:rsid w:val="003E298C"/>
    <w:rsid w:val="003E2F80"/>
    <w:rsid w:val="003E627A"/>
    <w:rsid w:val="003F3C70"/>
    <w:rsid w:val="003F7D3A"/>
    <w:rsid w:val="004073DB"/>
    <w:rsid w:val="004101B4"/>
    <w:rsid w:val="00412675"/>
    <w:rsid w:val="00422ECC"/>
    <w:rsid w:val="00426911"/>
    <w:rsid w:val="00445886"/>
    <w:rsid w:val="00451D5A"/>
    <w:rsid w:val="00460FBC"/>
    <w:rsid w:val="0046214F"/>
    <w:rsid w:val="00462683"/>
    <w:rsid w:val="00467785"/>
    <w:rsid w:val="00475BFB"/>
    <w:rsid w:val="00496984"/>
    <w:rsid w:val="004B06FB"/>
    <w:rsid w:val="004B5F8A"/>
    <w:rsid w:val="004B70D3"/>
    <w:rsid w:val="004D213D"/>
    <w:rsid w:val="004D5F2F"/>
    <w:rsid w:val="004D795B"/>
    <w:rsid w:val="004E5701"/>
    <w:rsid w:val="004F1854"/>
    <w:rsid w:val="0050288A"/>
    <w:rsid w:val="005445E5"/>
    <w:rsid w:val="00573776"/>
    <w:rsid w:val="00574BF7"/>
    <w:rsid w:val="005823DC"/>
    <w:rsid w:val="00597C07"/>
    <w:rsid w:val="005A2452"/>
    <w:rsid w:val="005A54BE"/>
    <w:rsid w:val="005B1BC1"/>
    <w:rsid w:val="005C3E9F"/>
    <w:rsid w:val="005D6EE5"/>
    <w:rsid w:val="005E483C"/>
    <w:rsid w:val="005E5666"/>
    <w:rsid w:val="00607D54"/>
    <w:rsid w:val="00623B50"/>
    <w:rsid w:val="006253CC"/>
    <w:rsid w:val="0065257D"/>
    <w:rsid w:val="006570D0"/>
    <w:rsid w:val="00657C64"/>
    <w:rsid w:val="00661159"/>
    <w:rsid w:val="00670519"/>
    <w:rsid w:val="00671E3C"/>
    <w:rsid w:val="00682BA1"/>
    <w:rsid w:val="00691005"/>
    <w:rsid w:val="00691F4C"/>
    <w:rsid w:val="00695F89"/>
    <w:rsid w:val="006D2EA3"/>
    <w:rsid w:val="006E5A32"/>
    <w:rsid w:val="006F5674"/>
    <w:rsid w:val="00700418"/>
    <w:rsid w:val="00704B63"/>
    <w:rsid w:val="007053D2"/>
    <w:rsid w:val="00706F27"/>
    <w:rsid w:val="00710107"/>
    <w:rsid w:val="00720B1C"/>
    <w:rsid w:val="00735A78"/>
    <w:rsid w:val="00736BF0"/>
    <w:rsid w:val="007875C1"/>
    <w:rsid w:val="00787E6C"/>
    <w:rsid w:val="007962E1"/>
    <w:rsid w:val="007A2F67"/>
    <w:rsid w:val="007C06AA"/>
    <w:rsid w:val="007C4157"/>
    <w:rsid w:val="007C45C2"/>
    <w:rsid w:val="007D4D95"/>
    <w:rsid w:val="007F05E9"/>
    <w:rsid w:val="007F228D"/>
    <w:rsid w:val="00802456"/>
    <w:rsid w:val="00822F25"/>
    <w:rsid w:val="008274FF"/>
    <w:rsid w:val="00833DBA"/>
    <w:rsid w:val="008358A0"/>
    <w:rsid w:val="008364CE"/>
    <w:rsid w:val="00840BEA"/>
    <w:rsid w:val="0084639E"/>
    <w:rsid w:val="00846889"/>
    <w:rsid w:val="0087101D"/>
    <w:rsid w:val="008729C5"/>
    <w:rsid w:val="0088396E"/>
    <w:rsid w:val="008923BA"/>
    <w:rsid w:val="008B3501"/>
    <w:rsid w:val="00913EA9"/>
    <w:rsid w:val="0092756E"/>
    <w:rsid w:val="0093208D"/>
    <w:rsid w:val="00935C88"/>
    <w:rsid w:val="00954942"/>
    <w:rsid w:val="00960A56"/>
    <w:rsid w:val="009648C4"/>
    <w:rsid w:val="009A16EB"/>
    <w:rsid w:val="009A6C2B"/>
    <w:rsid w:val="009D37BC"/>
    <w:rsid w:val="009E47A0"/>
    <w:rsid w:val="00A01BCB"/>
    <w:rsid w:val="00A07007"/>
    <w:rsid w:val="00A22482"/>
    <w:rsid w:val="00A4456F"/>
    <w:rsid w:val="00A44CE4"/>
    <w:rsid w:val="00A475EA"/>
    <w:rsid w:val="00A62B05"/>
    <w:rsid w:val="00AA69AC"/>
    <w:rsid w:val="00AC4174"/>
    <w:rsid w:val="00AD5A84"/>
    <w:rsid w:val="00AE0F48"/>
    <w:rsid w:val="00B2172E"/>
    <w:rsid w:val="00B22053"/>
    <w:rsid w:val="00B25CDE"/>
    <w:rsid w:val="00B313D1"/>
    <w:rsid w:val="00B34B0F"/>
    <w:rsid w:val="00B54E18"/>
    <w:rsid w:val="00B56D5D"/>
    <w:rsid w:val="00B66CF1"/>
    <w:rsid w:val="00B71A3D"/>
    <w:rsid w:val="00B95680"/>
    <w:rsid w:val="00BD4C14"/>
    <w:rsid w:val="00BF2414"/>
    <w:rsid w:val="00BF56DD"/>
    <w:rsid w:val="00C1008A"/>
    <w:rsid w:val="00C24875"/>
    <w:rsid w:val="00C412C7"/>
    <w:rsid w:val="00C47B97"/>
    <w:rsid w:val="00C77D15"/>
    <w:rsid w:val="00C84787"/>
    <w:rsid w:val="00C84A8D"/>
    <w:rsid w:val="00C87C56"/>
    <w:rsid w:val="00C92171"/>
    <w:rsid w:val="00CA78D6"/>
    <w:rsid w:val="00CB2EDD"/>
    <w:rsid w:val="00CB3457"/>
    <w:rsid w:val="00CB524B"/>
    <w:rsid w:val="00CC2387"/>
    <w:rsid w:val="00CE62BA"/>
    <w:rsid w:val="00CF2D6D"/>
    <w:rsid w:val="00D13D42"/>
    <w:rsid w:val="00D13F83"/>
    <w:rsid w:val="00D32776"/>
    <w:rsid w:val="00D34A6C"/>
    <w:rsid w:val="00D36ABB"/>
    <w:rsid w:val="00D46BAA"/>
    <w:rsid w:val="00D47DA7"/>
    <w:rsid w:val="00D5247B"/>
    <w:rsid w:val="00D77586"/>
    <w:rsid w:val="00D825D4"/>
    <w:rsid w:val="00D8716B"/>
    <w:rsid w:val="00DD413D"/>
    <w:rsid w:val="00DF7405"/>
    <w:rsid w:val="00E10079"/>
    <w:rsid w:val="00E138C1"/>
    <w:rsid w:val="00E15C05"/>
    <w:rsid w:val="00E22FE8"/>
    <w:rsid w:val="00E27309"/>
    <w:rsid w:val="00E4474C"/>
    <w:rsid w:val="00E44CE7"/>
    <w:rsid w:val="00E64298"/>
    <w:rsid w:val="00EA58CD"/>
    <w:rsid w:val="00EB293F"/>
    <w:rsid w:val="00ED2666"/>
    <w:rsid w:val="00EE5B66"/>
    <w:rsid w:val="00EE6500"/>
    <w:rsid w:val="00EF2AEB"/>
    <w:rsid w:val="00F4781B"/>
    <w:rsid w:val="00F603A1"/>
    <w:rsid w:val="00F668C7"/>
    <w:rsid w:val="00F72518"/>
    <w:rsid w:val="00F759B3"/>
    <w:rsid w:val="00F978F0"/>
    <w:rsid w:val="00FA0CC7"/>
    <w:rsid w:val="00FA0E38"/>
    <w:rsid w:val="00FE0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4B2F13"/>
  <w15:chartTrackingRefBased/>
  <w15:docId w15:val="{46F9E895-A1B9-49F4-A532-1EC98306F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locked/>
    <w:rsid w:val="00913EA9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13EA9"/>
    <w:pPr>
      <w:shd w:val="clear" w:color="auto" w:fill="F8F8F8"/>
      <w:wordWrap w:val="0"/>
      <w:spacing w:after="200" w:line="240" w:lineRule="auto"/>
      <w:ind w:firstLine="0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38</Words>
  <Characters>9012</Characters>
  <Application>Microsoft Office Word</Application>
  <DocSecurity>0</DocSecurity>
  <Lines>75</Lines>
  <Paragraphs>21</Paragraphs>
  <ScaleCrop>false</ScaleCrop>
  <Company/>
  <LinksUpToDate>false</LinksUpToDate>
  <CharactersWithSpaces>10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ury Jansen</dc:creator>
  <cp:keywords/>
  <dc:description/>
  <cp:lastModifiedBy>Daury Jansen</cp:lastModifiedBy>
  <cp:revision>1</cp:revision>
  <dcterms:created xsi:type="dcterms:W3CDTF">2021-07-05T03:48:00Z</dcterms:created>
  <dcterms:modified xsi:type="dcterms:W3CDTF">2021-07-05T03:49:00Z</dcterms:modified>
</cp:coreProperties>
</file>